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5AB09D" w14:textId="29FC81AC" w:rsidR="00937278" w:rsidRDefault="00937278" w:rsidP="00937278">
      <w:pPr>
        <w:spacing w:after="0" w:line="24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Power BI Training </w:t>
      </w:r>
      <w:proofErr w:type="spellStart"/>
      <w:r>
        <w:rPr>
          <w:b/>
          <w:bCs/>
          <w:sz w:val="28"/>
          <w:szCs w:val="28"/>
        </w:rPr>
        <w:t>Programme</w:t>
      </w:r>
      <w:proofErr w:type="spellEnd"/>
    </w:p>
    <w:p w14:paraId="55262D69" w14:textId="03CD9A06" w:rsidR="00937278" w:rsidRDefault="00937278" w:rsidP="00937278">
      <w:pPr>
        <w:spacing w:after="0" w:line="24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hild Health Research Foundation (CHRF)</w:t>
      </w:r>
    </w:p>
    <w:p w14:paraId="4F0B390D" w14:textId="77777777" w:rsidR="00937278" w:rsidRDefault="00937278" w:rsidP="006D025C">
      <w:pPr>
        <w:rPr>
          <w:b/>
          <w:bCs/>
          <w:sz w:val="28"/>
          <w:szCs w:val="28"/>
        </w:rPr>
      </w:pPr>
    </w:p>
    <w:p w14:paraId="51340F64" w14:textId="2D342B92" w:rsidR="006D025C" w:rsidRPr="006D025C" w:rsidRDefault="00937278" w:rsidP="006D025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eek</w:t>
      </w:r>
      <w:r w:rsidR="006D025C" w:rsidRPr="006D025C">
        <w:rPr>
          <w:b/>
          <w:bCs/>
          <w:sz w:val="28"/>
          <w:szCs w:val="28"/>
        </w:rPr>
        <w:t xml:space="preserve"> 1: Introduction to Power BI</w:t>
      </w:r>
    </w:p>
    <w:p w14:paraId="553F4293" w14:textId="77777777" w:rsidR="006D025C" w:rsidRPr="006D025C" w:rsidRDefault="006D025C" w:rsidP="006D025C">
      <w:pPr>
        <w:numPr>
          <w:ilvl w:val="0"/>
          <w:numId w:val="1"/>
        </w:numPr>
      </w:pPr>
      <w:r w:rsidRPr="006D025C">
        <w:t>Overview of Power BI and its components</w:t>
      </w:r>
    </w:p>
    <w:p w14:paraId="76E9D3AC" w14:textId="77777777" w:rsidR="006D025C" w:rsidRDefault="006D025C" w:rsidP="006D025C">
      <w:pPr>
        <w:numPr>
          <w:ilvl w:val="0"/>
          <w:numId w:val="1"/>
        </w:numPr>
      </w:pPr>
      <w:r w:rsidRPr="006D025C">
        <w:t>Understanding the Power BI ecosystem</w:t>
      </w:r>
    </w:p>
    <w:p w14:paraId="45EE1410" w14:textId="04323143" w:rsidR="00A60FC5" w:rsidRDefault="00A60FC5" w:rsidP="006D025C">
      <w:pPr>
        <w:numPr>
          <w:ilvl w:val="0"/>
          <w:numId w:val="1"/>
        </w:numPr>
      </w:pPr>
      <w:r>
        <w:t>Understanding Power BI Workspace</w:t>
      </w:r>
    </w:p>
    <w:p w14:paraId="4C1F8498" w14:textId="7B78D49E" w:rsidR="00A60FC5" w:rsidRPr="006D025C" w:rsidRDefault="00F806AD" w:rsidP="00A60FC5">
      <w:pPr>
        <w:numPr>
          <w:ilvl w:val="0"/>
          <w:numId w:val="1"/>
        </w:numPr>
      </w:pPr>
      <w:r>
        <w:t>Understanding Power BI in CHRF</w:t>
      </w:r>
    </w:p>
    <w:p w14:paraId="364123EA" w14:textId="620114B5" w:rsidR="006D025C" w:rsidRPr="00937278" w:rsidRDefault="00FF7F36" w:rsidP="006D025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eek</w:t>
      </w:r>
      <w:r w:rsidR="006D025C" w:rsidRPr="00937278">
        <w:rPr>
          <w:b/>
          <w:bCs/>
          <w:sz w:val="28"/>
          <w:szCs w:val="28"/>
        </w:rPr>
        <w:t xml:space="preserve"> </w:t>
      </w:r>
      <w:r w:rsidR="00A60FC5" w:rsidRPr="00937278">
        <w:rPr>
          <w:b/>
          <w:bCs/>
          <w:sz w:val="28"/>
          <w:szCs w:val="28"/>
        </w:rPr>
        <w:t>2:</w:t>
      </w:r>
      <w:r w:rsidR="006D025C" w:rsidRPr="00937278">
        <w:rPr>
          <w:b/>
          <w:bCs/>
          <w:sz w:val="28"/>
          <w:szCs w:val="28"/>
        </w:rPr>
        <w:t xml:space="preserve"> </w:t>
      </w:r>
      <w:r w:rsidR="00A60FC5" w:rsidRPr="00937278">
        <w:rPr>
          <w:b/>
          <w:bCs/>
          <w:sz w:val="28"/>
          <w:szCs w:val="28"/>
        </w:rPr>
        <w:t>Getting started with Power BI Desktop</w:t>
      </w:r>
    </w:p>
    <w:p w14:paraId="0F4BA680" w14:textId="77777777" w:rsidR="00A60FC5" w:rsidRPr="006D025C" w:rsidRDefault="00A60FC5" w:rsidP="00A60FC5">
      <w:pPr>
        <w:numPr>
          <w:ilvl w:val="0"/>
          <w:numId w:val="1"/>
        </w:numPr>
      </w:pPr>
      <w:r w:rsidRPr="006D025C">
        <w:t>Getting started with Power BI Desktop</w:t>
      </w:r>
    </w:p>
    <w:p w14:paraId="643F3EF6" w14:textId="77777777" w:rsidR="00A60FC5" w:rsidRPr="006D025C" w:rsidRDefault="00A60FC5" w:rsidP="00A60FC5">
      <w:pPr>
        <w:numPr>
          <w:ilvl w:val="0"/>
          <w:numId w:val="1"/>
        </w:numPr>
      </w:pPr>
      <w:r w:rsidRPr="006D025C">
        <w:t>Importing and connecting to data sources</w:t>
      </w:r>
    </w:p>
    <w:p w14:paraId="695F41A0" w14:textId="77777777" w:rsidR="00A60FC5" w:rsidRPr="006D025C" w:rsidRDefault="00A60FC5" w:rsidP="00A60FC5">
      <w:pPr>
        <w:numPr>
          <w:ilvl w:val="0"/>
          <w:numId w:val="1"/>
        </w:numPr>
      </w:pPr>
      <w:r w:rsidRPr="006D025C">
        <w:t>Building a simple data model</w:t>
      </w:r>
    </w:p>
    <w:p w14:paraId="6D722321" w14:textId="4D1AA7F4" w:rsidR="00A60FC5" w:rsidRPr="006D025C" w:rsidRDefault="00A60FC5" w:rsidP="006D025C">
      <w:pPr>
        <w:numPr>
          <w:ilvl w:val="0"/>
          <w:numId w:val="1"/>
        </w:numPr>
      </w:pPr>
      <w:r w:rsidRPr="006D025C">
        <w:t>Creating basic visualizations</w:t>
      </w:r>
    </w:p>
    <w:p w14:paraId="65F5600E" w14:textId="4B1B6289" w:rsidR="006D025C" w:rsidRPr="00FF7F36" w:rsidRDefault="00CE34EE" w:rsidP="006D025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eek</w:t>
      </w:r>
      <w:r w:rsidR="006D025C" w:rsidRPr="00FF7F36">
        <w:rPr>
          <w:b/>
          <w:bCs/>
          <w:sz w:val="28"/>
          <w:szCs w:val="28"/>
        </w:rPr>
        <w:t xml:space="preserve"> </w:t>
      </w:r>
      <w:r w:rsidR="00F806AD" w:rsidRPr="00FF7F36">
        <w:rPr>
          <w:b/>
          <w:bCs/>
          <w:sz w:val="28"/>
          <w:szCs w:val="28"/>
        </w:rPr>
        <w:t>3</w:t>
      </w:r>
      <w:r w:rsidR="006D025C" w:rsidRPr="00FF7F36">
        <w:rPr>
          <w:b/>
          <w:bCs/>
          <w:sz w:val="28"/>
          <w:szCs w:val="28"/>
        </w:rPr>
        <w:t>: Advanced Data Modeling in Power BI</w:t>
      </w:r>
    </w:p>
    <w:p w14:paraId="1172D939" w14:textId="77777777" w:rsidR="006D025C" w:rsidRPr="006D025C" w:rsidRDefault="006D025C" w:rsidP="006D025C">
      <w:pPr>
        <w:numPr>
          <w:ilvl w:val="0"/>
          <w:numId w:val="2"/>
        </w:numPr>
      </w:pPr>
      <w:r w:rsidRPr="006D025C">
        <w:t>Understanding relationships in Power BI</w:t>
      </w:r>
    </w:p>
    <w:p w14:paraId="7E0414E7" w14:textId="77777777" w:rsidR="006D025C" w:rsidRPr="006D025C" w:rsidRDefault="006D025C" w:rsidP="006D025C">
      <w:pPr>
        <w:numPr>
          <w:ilvl w:val="0"/>
          <w:numId w:val="2"/>
        </w:numPr>
      </w:pPr>
      <w:r w:rsidRPr="006D025C">
        <w:t>Creating and managing relationships between tables</w:t>
      </w:r>
    </w:p>
    <w:p w14:paraId="7DA2E0C5" w14:textId="77777777" w:rsidR="006D025C" w:rsidRPr="006D025C" w:rsidRDefault="006D025C" w:rsidP="006D025C">
      <w:pPr>
        <w:numPr>
          <w:ilvl w:val="0"/>
          <w:numId w:val="2"/>
        </w:numPr>
      </w:pPr>
      <w:r w:rsidRPr="006D025C">
        <w:t>Working with calculated columns and measures</w:t>
      </w:r>
    </w:p>
    <w:p w14:paraId="6C95D355" w14:textId="77777777" w:rsidR="006D025C" w:rsidRPr="006D025C" w:rsidRDefault="006D025C" w:rsidP="006D025C">
      <w:pPr>
        <w:numPr>
          <w:ilvl w:val="0"/>
          <w:numId w:val="2"/>
        </w:numPr>
      </w:pPr>
      <w:r w:rsidRPr="006D025C">
        <w:t>Introduction to DAX (Data Analysis Expressions)</w:t>
      </w:r>
    </w:p>
    <w:p w14:paraId="4AD96821" w14:textId="77777777" w:rsidR="006D025C" w:rsidRPr="006D025C" w:rsidRDefault="006D025C" w:rsidP="006D025C">
      <w:pPr>
        <w:numPr>
          <w:ilvl w:val="0"/>
          <w:numId w:val="2"/>
        </w:numPr>
      </w:pPr>
      <w:r w:rsidRPr="006D025C">
        <w:t>Implementing advanced data modeling techniques</w:t>
      </w:r>
    </w:p>
    <w:p w14:paraId="117C8465" w14:textId="022EB2CA" w:rsidR="006D025C" w:rsidRPr="00FF7F36" w:rsidRDefault="00CE34EE" w:rsidP="006D025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Week </w:t>
      </w:r>
      <w:r w:rsidR="00F806AD" w:rsidRPr="00FF7F36">
        <w:rPr>
          <w:b/>
          <w:bCs/>
          <w:sz w:val="28"/>
          <w:szCs w:val="28"/>
        </w:rPr>
        <w:t>4</w:t>
      </w:r>
      <w:r w:rsidR="006D025C" w:rsidRPr="00FF7F36">
        <w:rPr>
          <w:b/>
          <w:bCs/>
          <w:sz w:val="28"/>
          <w:szCs w:val="28"/>
        </w:rPr>
        <w:t>: Data Transformation and Query Editor</w:t>
      </w:r>
    </w:p>
    <w:p w14:paraId="70EFD853" w14:textId="77777777" w:rsidR="006D025C" w:rsidRPr="006D025C" w:rsidRDefault="006D025C" w:rsidP="006D025C">
      <w:pPr>
        <w:numPr>
          <w:ilvl w:val="0"/>
          <w:numId w:val="3"/>
        </w:numPr>
      </w:pPr>
      <w:r w:rsidRPr="006D025C">
        <w:t>Introduction to Query Editor in Power BI</w:t>
      </w:r>
    </w:p>
    <w:p w14:paraId="3C4AECDA" w14:textId="77777777" w:rsidR="006D025C" w:rsidRPr="006D025C" w:rsidRDefault="006D025C" w:rsidP="006D025C">
      <w:pPr>
        <w:numPr>
          <w:ilvl w:val="0"/>
          <w:numId w:val="3"/>
        </w:numPr>
      </w:pPr>
      <w:r w:rsidRPr="006D025C">
        <w:t>Importing, cleaning, and transforming data using Query Editor</w:t>
      </w:r>
    </w:p>
    <w:p w14:paraId="216D350C" w14:textId="77777777" w:rsidR="006D025C" w:rsidRPr="006D025C" w:rsidRDefault="006D025C" w:rsidP="006D025C">
      <w:pPr>
        <w:numPr>
          <w:ilvl w:val="0"/>
          <w:numId w:val="3"/>
        </w:numPr>
      </w:pPr>
      <w:r w:rsidRPr="006D025C">
        <w:t>Applying data shaping and data type transformations</w:t>
      </w:r>
    </w:p>
    <w:p w14:paraId="7598DCA1" w14:textId="77777777" w:rsidR="006D025C" w:rsidRPr="006D025C" w:rsidRDefault="006D025C" w:rsidP="006D025C">
      <w:pPr>
        <w:numPr>
          <w:ilvl w:val="0"/>
          <w:numId w:val="3"/>
        </w:numPr>
      </w:pPr>
      <w:r w:rsidRPr="006D025C">
        <w:t>Handling missing data and duplicates</w:t>
      </w:r>
    </w:p>
    <w:p w14:paraId="04551370" w14:textId="77777777" w:rsidR="006D025C" w:rsidRPr="006D025C" w:rsidRDefault="006D025C" w:rsidP="006D025C">
      <w:pPr>
        <w:numPr>
          <w:ilvl w:val="0"/>
          <w:numId w:val="3"/>
        </w:numPr>
      </w:pPr>
      <w:r w:rsidRPr="006D025C">
        <w:t>Using advanced Query Editor functionalities</w:t>
      </w:r>
    </w:p>
    <w:p w14:paraId="4ED76868" w14:textId="12690DE8" w:rsidR="006D025C" w:rsidRPr="00EF3C8C" w:rsidRDefault="00CE34EE" w:rsidP="006D025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eek</w:t>
      </w:r>
      <w:r w:rsidR="006D025C" w:rsidRPr="00EF3C8C">
        <w:rPr>
          <w:b/>
          <w:bCs/>
          <w:sz w:val="28"/>
          <w:szCs w:val="28"/>
        </w:rPr>
        <w:t xml:space="preserve"> </w:t>
      </w:r>
      <w:r w:rsidR="00F806AD" w:rsidRPr="00EF3C8C">
        <w:rPr>
          <w:b/>
          <w:bCs/>
          <w:sz w:val="28"/>
          <w:szCs w:val="28"/>
        </w:rPr>
        <w:t>5</w:t>
      </w:r>
      <w:r w:rsidR="006D025C" w:rsidRPr="00EF3C8C">
        <w:rPr>
          <w:b/>
          <w:bCs/>
          <w:sz w:val="28"/>
          <w:szCs w:val="28"/>
        </w:rPr>
        <w:t>: Advanced Visualizations and Interactions</w:t>
      </w:r>
    </w:p>
    <w:p w14:paraId="38CD4AE1" w14:textId="77777777" w:rsidR="006D025C" w:rsidRPr="006D025C" w:rsidRDefault="006D025C" w:rsidP="006D025C">
      <w:pPr>
        <w:numPr>
          <w:ilvl w:val="0"/>
          <w:numId w:val="4"/>
        </w:numPr>
      </w:pPr>
      <w:r w:rsidRPr="006D025C">
        <w:t>Creating interactive visualizations in Power BI Desktop</w:t>
      </w:r>
    </w:p>
    <w:p w14:paraId="36BE5F33" w14:textId="77777777" w:rsidR="006D025C" w:rsidRPr="006D025C" w:rsidRDefault="006D025C" w:rsidP="006D025C">
      <w:pPr>
        <w:numPr>
          <w:ilvl w:val="0"/>
          <w:numId w:val="4"/>
        </w:numPr>
      </w:pPr>
      <w:r w:rsidRPr="006D025C">
        <w:t>Formatting and customizing visuals</w:t>
      </w:r>
    </w:p>
    <w:p w14:paraId="4056E99D" w14:textId="77777777" w:rsidR="006D025C" w:rsidRPr="006D025C" w:rsidRDefault="006D025C" w:rsidP="006D025C">
      <w:pPr>
        <w:numPr>
          <w:ilvl w:val="0"/>
          <w:numId w:val="4"/>
        </w:numPr>
      </w:pPr>
      <w:r w:rsidRPr="006D025C">
        <w:lastRenderedPageBreak/>
        <w:t>Utilizing advanced visualizations (e.g., matrices, cards, maps)</w:t>
      </w:r>
    </w:p>
    <w:p w14:paraId="614D0DD1" w14:textId="77777777" w:rsidR="006D025C" w:rsidRPr="006D025C" w:rsidRDefault="006D025C" w:rsidP="006D025C">
      <w:pPr>
        <w:numPr>
          <w:ilvl w:val="0"/>
          <w:numId w:val="4"/>
        </w:numPr>
      </w:pPr>
      <w:r w:rsidRPr="006D025C">
        <w:t>Applying filters, slicers, and drill-through actions</w:t>
      </w:r>
    </w:p>
    <w:p w14:paraId="6417E656" w14:textId="77777777" w:rsidR="006D025C" w:rsidRPr="006D025C" w:rsidRDefault="006D025C" w:rsidP="006D025C">
      <w:pPr>
        <w:numPr>
          <w:ilvl w:val="0"/>
          <w:numId w:val="4"/>
        </w:numPr>
      </w:pPr>
      <w:r w:rsidRPr="006D025C">
        <w:t>Creating interactive dashboards and reports</w:t>
      </w:r>
    </w:p>
    <w:p w14:paraId="03EC622A" w14:textId="234F7D10" w:rsidR="006D025C" w:rsidRPr="00EF3C8C" w:rsidRDefault="00CE34EE" w:rsidP="006D025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Week </w:t>
      </w:r>
      <w:r w:rsidR="00F806AD" w:rsidRPr="00EF3C8C">
        <w:rPr>
          <w:b/>
          <w:bCs/>
          <w:sz w:val="28"/>
          <w:szCs w:val="28"/>
        </w:rPr>
        <w:t>6</w:t>
      </w:r>
      <w:r w:rsidR="006D025C" w:rsidRPr="00EF3C8C">
        <w:rPr>
          <w:b/>
          <w:bCs/>
          <w:sz w:val="28"/>
          <w:szCs w:val="28"/>
        </w:rPr>
        <w:t>: Power BI Data Analysis and Reporting</w:t>
      </w:r>
    </w:p>
    <w:p w14:paraId="1E7E8E79" w14:textId="77777777" w:rsidR="006D025C" w:rsidRPr="006D025C" w:rsidRDefault="006D025C" w:rsidP="006D025C">
      <w:pPr>
        <w:numPr>
          <w:ilvl w:val="0"/>
          <w:numId w:val="5"/>
        </w:numPr>
      </w:pPr>
      <w:r w:rsidRPr="006D025C">
        <w:t>Introduction to Power BI service</w:t>
      </w:r>
    </w:p>
    <w:p w14:paraId="782C67AF" w14:textId="77777777" w:rsidR="006D025C" w:rsidRPr="006D025C" w:rsidRDefault="006D025C" w:rsidP="006D025C">
      <w:pPr>
        <w:numPr>
          <w:ilvl w:val="0"/>
          <w:numId w:val="5"/>
        </w:numPr>
      </w:pPr>
      <w:r w:rsidRPr="006D025C">
        <w:t>Sharing and publishing reports to Power BI service</w:t>
      </w:r>
    </w:p>
    <w:p w14:paraId="5A929976" w14:textId="77777777" w:rsidR="006D025C" w:rsidRPr="006D025C" w:rsidRDefault="006D025C" w:rsidP="006D025C">
      <w:pPr>
        <w:numPr>
          <w:ilvl w:val="0"/>
          <w:numId w:val="5"/>
        </w:numPr>
      </w:pPr>
      <w:r w:rsidRPr="006D025C">
        <w:t>Collaborating and collaborating with others in Power BI service</w:t>
      </w:r>
    </w:p>
    <w:p w14:paraId="45162B7E" w14:textId="77777777" w:rsidR="006D025C" w:rsidRPr="006D025C" w:rsidRDefault="006D025C" w:rsidP="006D025C">
      <w:pPr>
        <w:numPr>
          <w:ilvl w:val="0"/>
          <w:numId w:val="5"/>
        </w:numPr>
      </w:pPr>
      <w:r w:rsidRPr="006D025C">
        <w:t>Creating and managing data-driven alerts and subscriptions</w:t>
      </w:r>
    </w:p>
    <w:p w14:paraId="7E8F62A0" w14:textId="77777777" w:rsidR="006D025C" w:rsidRPr="006D025C" w:rsidRDefault="006D025C" w:rsidP="006D025C">
      <w:pPr>
        <w:numPr>
          <w:ilvl w:val="0"/>
          <w:numId w:val="5"/>
        </w:numPr>
      </w:pPr>
      <w:r w:rsidRPr="006D025C">
        <w:t>Using natural language queries and Q&amp;A feature</w:t>
      </w:r>
    </w:p>
    <w:p w14:paraId="5DC79CDE" w14:textId="066446CA" w:rsidR="006D025C" w:rsidRDefault="00CE34EE" w:rsidP="006D025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eek</w:t>
      </w:r>
      <w:r w:rsidR="006D025C" w:rsidRPr="0086703F">
        <w:rPr>
          <w:b/>
          <w:bCs/>
          <w:sz w:val="28"/>
          <w:szCs w:val="28"/>
        </w:rPr>
        <w:t xml:space="preserve"> </w:t>
      </w:r>
      <w:r w:rsidR="00F806AD" w:rsidRPr="0086703F">
        <w:rPr>
          <w:b/>
          <w:bCs/>
          <w:sz w:val="28"/>
          <w:szCs w:val="28"/>
        </w:rPr>
        <w:t>7</w:t>
      </w:r>
      <w:r w:rsidR="006D025C" w:rsidRPr="0086703F">
        <w:rPr>
          <w:b/>
          <w:bCs/>
          <w:sz w:val="28"/>
          <w:szCs w:val="28"/>
        </w:rPr>
        <w:t>:</w:t>
      </w:r>
      <w:r w:rsidR="00F806AD" w:rsidRPr="0086703F">
        <w:rPr>
          <w:b/>
          <w:bCs/>
          <w:sz w:val="28"/>
          <w:szCs w:val="28"/>
        </w:rPr>
        <w:t xml:space="preserve"> Remaking </w:t>
      </w:r>
      <w:r w:rsidR="00CD60AF">
        <w:rPr>
          <w:b/>
          <w:bCs/>
          <w:sz w:val="28"/>
          <w:szCs w:val="28"/>
        </w:rPr>
        <w:t xml:space="preserve">the </w:t>
      </w:r>
      <w:r w:rsidR="00F806AD" w:rsidRPr="0086703F">
        <w:rPr>
          <w:b/>
          <w:bCs/>
          <w:sz w:val="28"/>
          <w:szCs w:val="28"/>
        </w:rPr>
        <w:t>Phage Dashboard</w:t>
      </w:r>
    </w:p>
    <w:p w14:paraId="10956729" w14:textId="51BEBA51" w:rsidR="0086703F" w:rsidRPr="0086703F" w:rsidRDefault="0086703F" w:rsidP="0086703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eek</w:t>
      </w:r>
      <w:r w:rsidRPr="0086703F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8</w:t>
      </w:r>
      <w:r w:rsidRPr="0086703F">
        <w:rPr>
          <w:b/>
          <w:bCs/>
          <w:sz w:val="28"/>
          <w:szCs w:val="28"/>
        </w:rPr>
        <w:t xml:space="preserve">: </w:t>
      </w:r>
      <w:r>
        <w:rPr>
          <w:b/>
          <w:bCs/>
          <w:sz w:val="28"/>
          <w:szCs w:val="28"/>
        </w:rPr>
        <w:t>Practice</w:t>
      </w:r>
      <w:r w:rsidR="00CE34EE">
        <w:rPr>
          <w:b/>
          <w:bCs/>
          <w:sz w:val="28"/>
          <w:szCs w:val="28"/>
        </w:rPr>
        <w:t>, review</w:t>
      </w:r>
      <w:r>
        <w:rPr>
          <w:b/>
          <w:bCs/>
          <w:sz w:val="28"/>
          <w:szCs w:val="28"/>
        </w:rPr>
        <w:t xml:space="preserve"> </w:t>
      </w:r>
      <w:r w:rsidR="00CE34EE">
        <w:rPr>
          <w:b/>
          <w:bCs/>
          <w:sz w:val="28"/>
          <w:szCs w:val="28"/>
        </w:rPr>
        <w:t>and closing.</w:t>
      </w:r>
    </w:p>
    <w:p w14:paraId="089328EB" w14:textId="77777777" w:rsidR="0086703F" w:rsidRPr="0086703F" w:rsidRDefault="0086703F" w:rsidP="006D025C">
      <w:pPr>
        <w:rPr>
          <w:b/>
          <w:bCs/>
          <w:sz w:val="28"/>
          <w:szCs w:val="28"/>
        </w:rPr>
      </w:pPr>
    </w:p>
    <w:p w14:paraId="40FCD88C" w14:textId="77777777" w:rsidR="005617BB" w:rsidRDefault="005617BB"/>
    <w:sectPr w:rsidR="005617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C37A00"/>
    <w:multiLevelType w:val="multilevel"/>
    <w:tmpl w:val="2438C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DFF76EF"/>
    <w:multiLevelType w:val="multilevel"/>
    <w:tmpl w:val="F8D49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1B973C9"/>
    <w:multiLevelType w:val="multilevel"/>
    <w:tmpl w:val="921CB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9B86A0F"/>
    <w:multiLevelType w:val="multilevel"/>
    <w:tmpl w:val="3F70F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68D1CDA"/>
    <w:multiLevelType w:val="multilevel"/>
    <w:tmpl w:val="31A29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E6F151F"/>
    <w:multiLevelType w:val="multilevel"/>
    <w:tmpl w:val="0E7C1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37389604">
    <w:abstractNumId w:val="3"/>
  </w:num>
  <w:num w:numId="2" w16cid:durableId="794254204">
    <w:abstractNumId w:val="1"/>
  </w:num>
  <w:num w:numId="3" w16cid:durableId="2078474326">
    <w:abstractNumId w:val="5"/>
  </w:num>
  <w:num w:numId="4" w16cid:durableId="169105573">
    <w:abstractNumId w:val="4"/>
  </w:num>
  <w:num w:numId="5" w16cid:durableId="116293079">
    <w:abstractNumId w:val="2"/>
  </w:num>
  <w:num w:numId="6" w16cid:durableId="17017091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0NDMwN7A0NTMxMrRQ0lEKTi0uzszPAykwqgUAyYmzDSwAAAA="/>
  </w:docVars>
  <w:rsids>
    <w:rsidRoot w:val="000B54CA"/>
    <w:rsid w:val="000B54CA"/>
    <w:rsid w:val="005617BB"/>
    <w:rsid w:val="006D025C"/>
    <w:rsid w:val="0086703F"/>
    <w:rsid w:val="00937278"/>
    <w:rsid w:val="00A60FC5"/>
    <w:rsid w:val="00CD60AF"/>
    <w:rsid w:val="00CE34EE"/>
    <w:rsid w:val="00EF3C8C"/>
    <w:rsid w:val="00F806AD"/>
    <w:rsid w:val="00FF7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0557F"/>
  <w15:chartTrackingRefBased/>
  <w15:docId w15:val="{E5C7083B-CC57-42B1-8BC4-FD330822E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32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247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d AL Haq</dc:creator>
  <cp:keywords/>
  <dc:description/>
  <cp:lastModifiedBy>Said AL Haq</cp:lastModifiedBy>
  <cp:revision>4</cp:revision>
  <dcterms:created xsi:type="dcterms:W3CDTF">2023-05-21T04:14:00Z</dcterms:created>
  <dcterms:modified xsi:type="dcterms:W3CDTF">2023-05-21T06:21:00Z</dcterms:modified>
</cp:coreProperties>
</file>